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46B1B40" w14:textId="77777777" w:rsidR="00E266B0" w:rsidRDefault="00E266B0" w:rsidP="00E266B0">
      <w:pPr>
        <w:pStyle w:val="Default"/>
      </w:pPr>
      <w:r>
        <w:rPr>
          <w:rFonts w:ascii="Arial Narrow" w:hAnsi="Arial Narrow" w:cs="Arial"/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02025C86" wp14:editId="2FA4320F">
            <wp:simplePos x="0" y="0"/>
            <wp:positionH relativeFrom="column">
              <wp:posOffset>-199390</wp:posOffset>
            </wp:positionH>
            <wp:positionV relativeFrom="paragraph">
              <wp:posOffset>-514985</wp:posOffset>
            </wp:positionV>
            <wp:extent cx="1314450" cy="127567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NJ-EF-logo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275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C014063" w14:textId="77777777" w:rsidR="006E47F7" w:rsidRPr="006E47F7" w:rsidRDefault="006E47F7" w:rsidP="006E47F7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37100383" w14:textId="77777777" w:rsidR="006E47F7" w:rsidRDefault="006E47F7" w:rsidP="006E47F7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 w:rsidRPr="006E47F7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7C63817E" w14:textId="77777777" w:rsidR="006E47F7" w:rsidRDefault="006E47F7" w:rsidP="006E47F7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106BB4DD" w14:textId="77777777" w:rsidR="006E47F7" w:rsidRPr="006E47F7" w:rsidRDefault="006E47F7" w:rsidP="006E47F7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18"/>
          <w:szCs w:val="18"/>
        </w:rPr>
      </w:pPr>
    </w:p>
    <w:p w14:paraId="0F063FF4" w14:textId="77777777" w:rsidR="00BE6492" w:rsidRPr="00BE6492" w:rsidRDefault="00BE6492" w:rsidP="00BE6492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123"/>
      </w:tblGrid>
      <w:tr w:rsidR="00BE6492" w:rsidRPr="00BE6492" w14:paraId="696568EF" w14:textId="77777777">
        <w:trPr>
          <w:trHeight w:val="5198"/>
        </w:trPr>
        <w:tc>
          <w:tcPr>
            <w:tcW w:w="8123" w:type="dxa"/>
          </w:tcPr>
          <w:p w14:paraId="7DD039EB" w14:textId="77777777" w:rsid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32"/>
                <w:szCs w:val="32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BE6492">
              <w:rPr>
                <w:rFonts w:ascii="Times New Roman" w:hAnsi="Times New Roman" w:cs="Times New Roman"/>
                <w:b/>
                <w:bCs/>
                <w:color w:val="000000"/>
                <w:sz w:val="32"/>
                <w:szCs w:val="32"/>
              </w:rPr>
              <w:t xml:space="preserve">Sponsor Reply Form </w:t>
            </w:r>
          </w:p>
          <w:p w14:paraId="384AFB1C" w14:textId="77777777" w:rsidR="00BE6492" w:rsidRP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32"/>
                <w:szCs w:val="32"/>
              </w:rPr>
            </w:pPr>
          </w:p>
          <w:p w14:paraId="2F903C10" w14:textId="146F829C" w:rsid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BE6492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Yes, my company would like to part</w:t>
            </w:r>
            <w:r w:rsidR="00CC02B9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icipate as a Sponsor at the 20</w:t>
            </w:r>
            <w:r w:rsidR="00B94467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2</w:t>
            </w:r>
            <w:r w:rsidR="00C90180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3</w:t>
            </w:r>
            <w:r w:rsidRPr="00BE6492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 PANJ Training Conference. </w:t>
            </w:r>
          </w:p>
          <w:p w14:paraId="4B5CF1F3" w14:textId="77777777" w:rsidR="00BE6492" w:rsidRP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</w:p>
          <w:p w14:paraId="47BAE3B3" w14:textId="77777777" w:rsidR="00BE6492" w:rsidRPr="00BE6492" w:rsidRDefault="00BE6492" w:rsidP="00BE6492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Presenting Sponsorship $20,000 </w:t>
            </w:r>
          </w:p>
          <w:p w14:paraId="67BE1D7F" w14:textId="77777777" w:rsidR="00BE6492" w:rsidRPr="00BE6492" w:rsidRDefault="00BE6492" w:rsidP="00BE6492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Platinum Sponsorship $7500 </w:t>
            </w:r>
          </w:p>
          <w:p w14:paraId="037E7851" w14:textId="77777777" w:rsidR="00BE6492" w:rsidRPr="00BE6492" w:rsidRDefault="00BE6492" w:rsidP="00BE6492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Gold Sponsorship $3500 </w:t>
            </w:r>
          </w:p>
          <w:p w14:paraId="25DA7379" w14:textId="77777777" w:rsidR="00BE6492" w:rsidRPr="00BE6492" w:rsidRDefault="00BE6492" w:rsidP="00BE6492">
            <w:pPr>
              <w:pStyle w:val="ListParagraph"/>
              <w:autoSpaceDE w:val="0"/>
              <w:autoSpaceDN w:val="0"/>
              <w:adjustRightInd w:val="0"/>
              <w:ind w:left="78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Silver Sponsorship $2000 </w:t>
            </w:r>
          </w:p>
          <w:p w14:paraId="488CBDB3" w14:textId="77777777" w:rsidR="00BE6492" w:rsidRDefault="00BE6492" w:rsidP="00BE6492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Bronze Sponsorship $1000</w:t>
            </w:r>
          </w:p>
          <w:p w14:paraId="5A566693" w14:textId="77777777" w:rsidR="00BE6492" w:rsidRPr="00BE6492" w:rsidRDefault="00BE6492" w:rsidP="00BE6492">
            <w:pPr>
              <w:pStyle w:val="ListParagraph"/>
              <w:autoSpaceDE w:val="0"/>
              <w:autoSpaceDN w:val="0"/>
              <w:adjustRightInd w:val="0"/>
              <w:ind w:left="78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</w:p>
          <w:p w14:paraId="3FA9FA7B" w14:textId="1DB82D23" w:rsid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No, we are not able to participate as a sponsor this year but please accept the enclosed donation to the PANJ Education Fund in the amount of $___________. </w:t>
            </w:r>
          </w:p>
          <w:p w14:paraId="76FB1BCB" w14:textId="77777777" w:rsidR="00BE6492" w:rsidRP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</w:p>
          <w:p w14:paraId="1A663628" w14:textId="77777777" w:rsid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All sponsors will be listed in the conference program booklet. </w:t>
            </w:r>
          </w:p>
          <w:p w14:paraId="5E38564D" w14:textId="77777777" w:rsidR="00BE6492" w:rsidRP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</w:p>
          <w:p w14:paraId="3253A389" w14:textId="77777777" w:rsid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Company___________________________________________________________ </w:t>
            </w:r>
          </w:p>
          <w:p w14:paraId="4DB59742" w14:textId="77777777" w:rsidR="00BE6492" w:rsidRP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</w:p>
          <w:p w14:paraId="4A78ACAC" w14:textId="77777777" w:rsid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Contact and Title_____________________________________________________ </w:t>
            </w:r>
          </w:p>
          <w:p w14:paraId="12851954" w14:textId="77777777" w:rsidR="00BE6492" w:rsidRP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</w:p>
          <w:p w14:paraId="17297300" w14:textId="77777777" w:rsid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Address____________________________________________________________ </w:t>
            </w:r>
          </w:p>
          <w:p w14:paraId="2C2D856B" w14:textId="77777777" w:rsidR="00BE6492" w:rsidRP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</w:p>
          <w:p w14:paraId="6964191C" w14:textId="77777777" w:rsid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City, State, Zip_______________________________________________________</w:t>
            </w:r>
          </w:p>
          <w:p w14:paraId="40242CB3" w14:textId="77777777" w:rsidR="00BE6492" w:rsidRP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 </w:t>
            </w:r>
          </w:p>
          <w:p w14:paraId="46D3AD96" w14:textId="77777777" w:rsid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Phone______________________________________________________________ </w:t>
            </w:r>
          </w:p>
          <w:p w14:paraId="41B7362C" w14:textId="77777777" w:rsidR="00BE6492" w:rsidRP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</w:p>
          <w:p w14:paraId="2CA6184B" w14:textId="77777777" w:rsid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Email______________________________________________________________ </w:t>
            </w:r>
          </w:p>
          <w:p w14:paraId="7AFEB4B5" w14:textId="77777777" w:rsidR="00BE6492" w:rsidRP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</w:p>
          <w:p w14:paraId="18677E31" w14:textId="77777777" w:rsidR="00BE6492" w:rsidRP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Please make checks payable to PANJ Education Fund, Inc., and return to : </w:t>
            </w:r>
          </w:p>
          <w:p w14:paraId="5560C9C8" w14:textId="77777777" w:rsidR="00BE6492" w:rsidRPr="00BE6492" w:rsidRDefault="00BE6492" w:rsidP="00BE649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PANJ EF c/o Gary Haase, 2409 </w:t>
            </w:r>
            <w:proofErr w:type="spellStart"/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Paynters</w:t>
            </w:r>
            <w:proofErr w:type="spellEnd"/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 Rd, Wall, NJ 08736 –</w:t>
            </w:r>
          </w:p>
          <w:p w14:paraId="7D29EF65" w14:textId="2F72D83B" w:rsidR="00BE6492" w:rsidRPr="00BE6492" w:rsidRDefault="00CC02B9" w:rsidP="00BE649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no later than October </w:t>
            </w:r>
            <w:r w:rsidR="00657C64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1</w:t>
            </w:r>
            <w:r w:rsidR="00DB057D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6</w:t>
            </w:r>
            <w:r w:rsidR="00BE6492" w:rsidRPr="00BE6492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th </w:t>
            </w:r>
            <w:r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, 2</w:t>
            </w:r>
            <w:r w:rsidR="00B94467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02</w:t>
            </w:r>
            <w:r w:rsidR="00DB057D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3</w:t>
            </w:r>
            <w:r w:rsidR="00BE6492"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.</w:t>
            </w:r>
          </w:p>
          <w:p w14:paraId="4CD1EB8E" w14:textId="77777777" w:rsidR="00BE6492" w:rsidRDefault="00BE6492" w:rsidP="00BE649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32"/>
                <w:szCs w:val="32"/>
              </w:rPr>
            </w:pPr>
            <w:r w:rsidRPr="00BE6492">
              <w:rPr>
                <w:rFonts w:ascii="Times New Roman" w:hAnsi="Times New Roman" w:cs="Times New Roman"/>
                <w:b/>
                <w:color w:val="000000"/>
                <w:sz w:val="32"/>
                <w:szCs w:val="32"/>
              </w:rPr>
              <w:t>Thank you for your support!</w:t>
            </w:r>
          </w:p>
          <w:p w14:paraId="2C4675C9" w14:textId="77777777" w:rsidR="00BE6492" w:rsidRPr="00BE6492" w:rsidRDefault="00BE6492" w:rsidP="00BE649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32"/>
                <w:szCs w:val="32"/>
              </w:rPr>
            </w:pPr>
          </w:p>
          <w:p w14:paraId="262179A3" w14:textId="77777777" w:rsidR="00BE6492" w:rsidRP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Please feel free to call Gary Haase @ (973) 670 –6572 should you have any </w:t>
            </w:r>
          </w:p>
          <w:p w14:paraId="6D441EFB" w14:textId="77777777" w:rsidR="00BE6492" w:rsidRPr="00BE6492" w:rsidRDefault="00BE6492" w:rsidP="00BE64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BE649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questions about our sponsorship opportunities </w:t>
            </w:r>
          </w:p>
        </w:tc>
      </w:tr>
    </w:tbl>
    <w:p w14:paraId="72778C70" w14:textId="77777777" w:rsidR="00FC6782" w:rsidRPr="00FD7057" w:rsidRDefault="001B1352" w:rsidP="006E47F7">
      <w:pPr>
        <w:rPr>
          <w:rFonts w:ascii="Arial Narrow" w:hAnsi="Arial Narrow" w:cs="Arial"/>
          <w:sz w:val="20"/>
          <w:szCs w:val="20"/>
        </w:rPr>
      </w:pPr>
      <w:r w:rsidRPr="00FD7057">
        <w:rPr>
          <w:rFonts w:ascii="Arial Narrow" w:hAnsi="Arial Narrow" w:cs="Arial"/>
          <w:noProof/>
          <w:sz w:val="20"/>
          <w:szCs w:val="20"/>
        </w:rPr>
        <mc:AlternateContent>
          <mc:Choice Requires="wpg">
            <w:drawing>
              <wp:anchor distT="0" distB="0" distL="228600" distR="228600" simplePos="0" relativeHeight="251659264" behindDoc="0" locked="0" layoutInCell="1" allowOverlap="1" wp14:anchorId="492137D4" wp14:editId="1A678A59">
                <wp:simplePos x="0" y="0"/>
                <wp:positionH relativeFrom="page">
                  <wp:posOffset>180975</wp:posOffset>
                </wp:positionH>
                <wp:positionV relativeFrom="page">
                  <wp:posOffset>1057275</wp:posOffset>
                </wp:positionV>
                <wp:extent cx="1543050" cy="8766810"/>
                <wp:effectExtent l="0" t="0" r="0" b="0"/>
                <wp:wrapSquare wrapText="bothSides"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3051" cy="8766810"/>
                          <a:chOff x="0" y="61281"/>
                          <a:chExt cx="1922871" cy="8168319"/>
                        </a:xfrm>
                        <a:solidFill>
                          <a:schemeClr val="bg1"/>
                        </a:solidFill>
                      </wpg:grpSpPr>
                      <wps:wsp>
                        <wps:cNvPr id="51" name="Text Box 51"/>
                        <wps:cNvSpPr txBox="1"/>
                        <wps:spPr>
                          <a:xfrm>
                            <a:off x="71153" y="61281"/>
                            <a:ext cx="1851718" cy="816831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1003">
                            <a:schemeClr val="lt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1EC6C27" w14:textId="77777777" w:rsidR="00953C5F" w:rsidRDefault="00953C5F" w:rsidP="00E1285A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</w:p>
                            <w:p w14:paraId="65FDC65E" w14:textId="77777777" w:rsidR="00E1285A" w:rsidRPr="00E1285A" w:rsidRDefault="00E1285A" w:rsidP="00E1285A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E1285A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Dwight </w:t>
                              </w:r>
                              <w:proofErr w:type="spellStart"/>
                              <w:r w:rsidRPr="00E1285A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Covaleskie</w:t>
                              </w:r>
                              <w:proofErr w:type="spellEnd"/>
                              <w:r w:rsidRPr="00E1285A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,</w:t>
                              </w:r>
                            </w:p>
                            <w:p w14:paraId="53AFF8D0" w14:textId="77777777" w:rsidR="00E1285A" w:rsidRPr="00C6416F" w:rsidRDefault="00E1285A" w:rsidP="00E1285A">
                              <w:pPr>
                                <w:rPr>
                                  <w:b/>
                                  <w:color w:val="595959" w:themeColor="text1" w:themeTint="A6"/>
                                </w:rPr>
                              </w:pPr>
                              <w:r w:rsidRPr="00C6416F">
                                <w:rPr>
                                  <w:b/>
                                  <w:color w:val="595959" w:themeColor="text1" w:themeTint="A6"/>
                                </w:rPr>
                                <w:t>President, PANJ</w:t>
                              </w:r>
                            </w:p>
                            <w:p w14:paraId="20E92D4A" w14:textId="77777777" w:rsidR="00E1285A" w:rsidRPr="00C6416F" w:rsidRDefault="00E1285A" w:rsidP="00E1285A">
                              <w:pPr>
                                <w:rPr>
                                  <w:b/>
                                  <w:color w:val="595959" w:themeColor="text1" w:themeTint="A6"/>
                                </w:rPr>
                              </w:pPr>
                              <w:r w:rsidRPr="00C6416F">
                                <w:rPr>
                                  <w:b/>
                                  <w:color w:val="595959" w:themeColor="text1" w:themeTint="A6"/>
                                </w:rPr>
                                <w:t>Sole Member</w:t>
                              </w:r>
                            </w:p>
                            <w:p w14:paraId="2C7B2EAD" w14:textId="77777777" w:rsidR="00E1285A" w:rsidRPr="00E1285A" w:rsidRDefault="00E1285A" w:rsidP="00E1285A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</w:p>
                            <w:p w14:paraId="0CBA5E92" w14:textId="77777777" w:rsidR="00FD7057" w:rsidRDefault="00FD7057" w:rsidP="00E1285A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</w:p>
                            <w:p w14:paraId="64CAB199" w14:textId="77777777" w:rsidR="00E1285A" w:rsidRPr="00E1285A" w:rsidRDefault="00E1285A" w:rsidP="00E1285A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E1285A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Susan Stott </w:t>
                              </w:r>
                            </w:p>
                            <w:p w14:paraId="4F0C1B04" w14:textId="77777777" w:rsidR="00E1285A" w:rsidRPr="00C6416F" w:rsidRDefault="00E1285A" w:rsidP="00E1285A">
                              <w:pPr>
                                <w:rPr>
                                  <w:b/>
                                  <w:color w:val="595959" w:themeColor="text1" w:themeTint="A6"/>
                                </w:rPr>
                              </w:pPr>
                              <w:r w:rsidRPr="00C6416F">
                                <w:rPr>
                                  <w:b/>
                                  <w:color w:val="595959" w:themeColor="text1" w:themeTint="A6"/>
                                </w:rPr>
                                <w:t>President</w:t>
                              </w:r>
                            </w:p>
                            <w:p w14:paraId="1E753987" w14:textId="77777777" w:rsidR="00E1285A" w:rsidRPr="00E1285A" w:rsidRDefault="00E1285A" w:rsidP="00E1285A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</w:p>
                            <w:p w14:paraId="122CB80D" w14:textId="77777777" w:rsidR="00E1285A" w:rsidRPr="00E1285A" w:rsidRDefault="00E1285A" w:rsidP="00E1285A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E1285A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Titessa Smith</w:t>
                              </w:r>
                            </w:p>
                            <w:p w14:paraId="589D938D" w14:textId="77777777" w:rsidR="00E1285A" w:rsidRPr="00C6416F" w:rsidRDefault="00E1285A" w:rsidP="00E1285A">
                              <w:pPr>
                                <w:rPr>
                                  <w:b/>
                                  <w:color w:val="595959" w:themeColor="text1" w:themeTint="A6"/>
                                </w:rPr>
                              </w:pPr>
                              <w:r w:rsidRPr="00C6416F">
                                <w:rPr>
                                  <w:b/>
                                  <w:color w:val="595959" w:themeColor="text1" w:themeTint="A6"/>
                                </w:rPr>
                                <w:t>Secretary</w:t>
                              </w:r>
                            </w:p>
                            <w:p w14:paraId="30327758" w14:textId="77777777" w:rsidR="00E1285A" w:rsidRPr="00E1285A" w:rsidRDefault="00E1285A" w:rsidP="00E1285A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</w:p>
                            <w:p w14:paraId="1B192CC2" w14:textId="77777777" w:rsidR="00E1285A" w:rsidRPr="00E1285A" w:rsidRDefault="00E1285A" w:rsidP="00E1285A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E1285A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Sabrina Beyah</w:t>
                              </w:r>
                            </w:p>
                            <w:p w14:paraId="2FD6D463" w14:textId="77777777" w:rsidR="00E1285A" w:rsidRPr="00C6416F" w:rsidRDefault="00E1285A" w:rsidP="00E1285A">
                              <w:pPr>
                                <w:rPr>
                                  <w:b/>
                                  <w:color w:val="595959" w:themeColor="text1" w:themeTint="A6"/>
                                </w:rPr>
                              </w:pPr>
                              <w:r w:rsidRPr="00C6416F">
                                <w:rPr>
                                  <w:b/>
                                  <w:color w:val="595959" w:themeColor="text1" w:themeTint="A6"/>
                                </w:rPr>
                                <w:t>Treasurer</w:t>
                              </w:r>
                            </w:p>
                            <w:p w14:paraId="5F9E9F7F" w14:textId="77777777" w:rsidR="00E1285A" w:rsidRDefault="00E1285A" w:rsidP="00E1285A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</w:p>
                            <w:p w14:paraId="6359BA8E" w14:textId="77777777" w:rsidR="00FD7057" w:rsidRDefault="00FD7057" w:rsidP="00E1285A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</w:p>
                            <w:p w14:paraId="0456B740" w14:textId="77777777" w:rsidR="00FD7057" w:rsidRPr="00E1285A" w:rsidRDefault="00FD7057" w:rsidP="00E1285A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</w:p>
                            <w:p w14:paraId="0DC0C7AD" w14:textId="77777777" w:rsidR="00C77C40" w:rsidRDefault="00C77C40" w:rsidP="00E1285A">
                              <w:pPr>
                                <w:rPr>
                                  <w:b/>
                                  <w:color w:val="595959" w:themeColor="text1" w:themeTint="A6"/>
                                </w:rPr>
                              </w:pPr>
                            </w:p>
                            <w:p w14:paraId="37B8FEE1" w14:textId="77777777" w:rsidR="00E1285A" w:rsidRPr="00C6416F" w:rsidRDefault="00E1285A" w:rsidP="00E1285A">
                              <w:pPr>
                                <w:rPr>
                                  <w:b/>
                                  <w:color w:val="595959" w:themeColor="text1" w:themeTint="A6"/>
                                </w:rPr>
                              </w:pPr>
                              <w:r w:rsidRPr="00C6416F">
                                <w:rPr>
                                  <w:b/>
                                  <w:color w:val="595959" w:themeColor="text1" w:themeTint="A6"/>
                                </w:rPr>
                                <w:t>Board of Trustees</w:t>
                              </w:r>
                            </w:p>
                            <w:p w14:paraId="4F16DF12" w14:textId="77777777" w:rsidR="00C41742" w:rsidRPr="00BC733E" w:rsidRDefault="00C41742" w:rsidP="00C41742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BC733E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Nicholas Briscuso</w:t>
                              </w:r>
                            </w:p>
                            <w:p w14:paraId="3B788D81" w14:textId="77777777" w:rsidR="00C41742" w:rsidRPr="00BC733E" w:rsidRDefault="00C41742" w:rsidP="00C41742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BC733E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Ellen </w:t>
                              </w:r>
                              <w:proofErr w:type="spellStart"/>
                              <w:r w:rsidRPr="00BC733E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Cribbin</w:t>
                              </w:r>
                              <w:proofErr w:type="spellEnd"/>
                            </w:p>
                            <w:p w14:paraId="1AD97125" w14:textId="77777777" w:rsidR="00C41742" w:rsidRPr="00BC733E" w:rsidRDefault="00C41742" w:rsidP="00C41742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BC733E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Gavin Cummings</w:t>
                              </w:r>
                            </w:p>
                            <w:p w14:paraId="22D665C5" w14:textId="77777777" w:rsidR="00C41742" w:rsidRPr="00BC733E" w:rsidRDefault="00C41742" w:rsidP="00C41742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BC733E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Nicole Dorr</w:t>
                              </w:r>
                            </w:p>
                            <w:p w14:paraId="160AFB6E" w14:textId="77777777" w:rsidR="00C41742" w:rsidRPr="00BC733E" w:rsidRDefault="00C41742" w:rsidP="00C41742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BC733E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Gary Haase</w:t>
                              </w:r>
                            </w:p>
                            <w:p w14:paraId="3E5C5BAA" w14:textId="77777777" w:rsidR="00C41742" w:rsidRPr="00BC733E" w:rsidRDefault="00C41742" w:rsidP="00C41742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BC733E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Linval Lewis</w:t>
                              </w:r>
                            </w:p>
                            <w:p w14:paraId="78356524" w14:textId="77777777" w:rsidR="00C41742" w:rsidRPr="00BC733E" w:rsidRDefault="00C41742" w:rsidP="00C41742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BC733E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Katherine Quick</w:t>
                              </w:r>
                            </w:p>
                            <w:p w14:paraId="540AFC49" w14:textId="77777777" w:rsidR="00C41742" w:rsidRDefault="00C41742" w:rsidP="00C41742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BC733E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Lynne Taylor</w:t>
                              </w:r>
                            </w:p>
                            <w:p w14:paraId="447D577C" w14:textId="77777777" w:rsidR="00E1285A" w:rsidRDefault="00E1285A" w:rsidP="00E1285A">
                              <w:pP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182880" tIns="914400" rIns="182880" bIns="18288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Rectangle 3"/>
                        <wps:cNvSpPr/>
                        <wps:spPr>
                          <a:xfrm>
                            <a:off x="0" y="61281"/>
                            <a:ext cx="190500" cy="8168319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2137D4" id="Group 50" o:spid="_x0000_s1026" style="position:absolute;margin-left:14.25pt;margin-top:83.25pt;width:121.5pt;height:690.3pt;z-index:251659264;mso-wrap-distance-left:18pt;mso-wrap-distance-right:18pt;mso-position-horizontal-relative:page;mso-position-vertical-relative:page" coordorigin=",612" coordsize="19228,81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1" o:spid="_x0000_s1027" type="#_x0000_t202" style="position:absolute;left:711;top:612;width:18517;height:81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" fillcolor="white [3212]" stroked="f" strokeweight=".5pt">
                  <v:textbox inset="14.4pt,1in,14.4pt,14.4pt">
                    <w:txbxContent>
                      <w:p w14:paraId="01EC6C27" w14:textId="77777777" w:rsidR="00953C5F" w:rsidRDefault="00953C5F" w:rsidP="00E1285A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</w:p>
                      <w:p w14:paraId="65FDC65E" w14:textId="77777777" w:rsidR="00E1285A" w:rsidRPr="00E1285A" w:rsidRDefault="00E1285A" w:rsidP="00E1285A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  <w:r w:rsidRPr="00E1285A"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  <w:t xml:space="preserve">Dwight </w:t>
                        </w:r>
                        <w:proofErr w:type="spellStart"/>
                        <w:r w:rsidRPr="00E1285A"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  <w:t>Covaleskie</w:t>
                        </w:r>
                        <w:proofErr w:type="spellEnd"/>
                        <w:r w:rsidRPr="00E1285A"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  <w:t>,</w:t>
                        </w:r>
                      </w:p>
                      <w:p w14:paraId="53AFF8D0" w14:textId="77777777" w:rsidR="00E1285A" w:rsidRPr="00C6416F" w:rsidRDefault="00E1285A" w:rsidP="00E1285A">
                        <w:pPr>
                          <w:rPr>
                            <w:b/>
                            <w:color w:val="595959" w:themeColor="text1" w:themeTint="A6"/>
                          </w:rPr>
                        </w:pPr>
                        <w:r w:rsidRPr="00C6416F">
                          <w:rPr>
                            <w:b/>
                            <w:color w:val="595959" w:themeColor="text1" w:themeTint="A6"/>
                          </w:rPr>
                          <w:t>President, PANJ</w:t>
                        </w:r>
                      </w:p>
                      <w:p w14:paraId="20E92D4A" w14:textId="77777777" w:rsidR="00E1285A" w:rsidRPr="00C6416F" w:rsidRDefault="00E1285A" w:rsidP="00E1285A">
                        <w:pPr>
                          <w:rPr>
                            <w:b/>
                            <w:color w:val="595959" w:themeColor="text1" w:themeTint="A6"/>
                          </w:rPr>
                        </w:pPr>
                        <w:r w:rsidRPr="00C6416F">
                          <w:rPr>
                            <w:b/>
                            <w:color w:val="595959" w:themeColor="text1" w:themeTint="A6"/>
                          </w:rPr>
                          <w:t>Sole Member</w:t>
                        </w:r>
                      </w:p>
                      <w:p w14:paraId="2C7B2EAD" w14:textId="77777777" w:rsidR="00E1285A" w:rsidRPr="00E1285A" w:rsidRDefault="00E1285A" w:rsidP="00E1285A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</w:p>
                      <w:p w14:paraId="0CBA5E92" w14:textId="77777777" w:rsidR="00FD7057" w:rsidRDefault="00FD7057" w:rsidP="00E1285A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</w:p>
                      <w:p w14:paraId="64CAB199" w14:textId="77777777" w:rsidR="00E1285A" w:rsidRPr="00E1285A" w:rsidRDefault="00E1285A" w:rsidP="00E1285A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  <w:r w:rsidRPr="00E1285A"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  <w:t xml:space="preserve">Susan Stott </w:t>
                        </w:r>
                      </w:p>
                      <w:p w14:paraId="4F0C1B04" w14:textId="77777777" w:rsidR="00E1285A" w:rsidRPr="00C6416F" w:rsidRDefault="00E1285A" w:rsidP="00E1285A">
                        <w:pPr>
                          <w:rPr>
                            <w:b/>
                            <w:color w:val="595959" w:themeColor="text1" w:themeTint="A6"/>
                          </w:rPr>
                        </w:pPr>
                        <w:r w:rsidRPr="00C6416F">
                          <w:rPr>
                            <w:b/>
                            <w:color w:val="595959" w:themeColor="text1" w:themeTint="A6"/>
                          </w:rPr>
                          <w:t>President</w:t>
                        </w:r>
                      </w:p>
                      <w:p w14:paraId="1E753987" w14:textId="77777777" w:rsidR="00E1285A" w:rsidRPr="00E1285A" w:rsidRDefault="00E1285A" w:rsidP="00E1285A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</w:p>
                      <w:p w14:paraId="122CB80D" w14:textId="77777777" w:rsidR="00E1285A" w:rsidRPr="00E1285A" w:rsidRDefault="00E1285A" w:rsidP="00E1285A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  <w:r w:rsidRPr="00E1285A"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  <w:t>Titessa Smith</w:t>
                        </w:r>
                      </w:p>
                      <w:p w14:paraId="589D938D" w14:textId="77777777" w:rsidR="00E1285A" w:rsidRPr="00C6416F" w:rsidRDefault="00E1285A" w:rsidP="00E1285A">
                        <w:pPr>
                          <w:rPr>
                            <w:b/>
                            <w:color w:val="595959" w:themeColor="text1" w:themeTint="A6"/>
                          </w:rPr>
                        </w:pPr>
                        <w:r w:rsidRPr="00C6416F">
                          <w:rPr>
                            <w:b/>
                            <w:color w:val="595959" w:themeColor="text1" w:themeTint="A6"/>
                          </w:rPr>
                          <w:t>Secretary</w:t>
                        </w:r>
                      </w:p>
                      <w:p w14:paraId="30327758" w14:textId="77777777" w:rsidR="00E1285A" w:rsidRPr="00E1285A" w:rsidRDefault="00E1285A" w:rsidP="00E1285A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</w:p>
                      <w:p w14:paraId="1B192CC2" w14:textId="77777777" w:rsidR="00E1285A" w:rsidRPr="00E1285A" w:rsidRDefault="00E1285A" w:rsidP="00E1285A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  <w:r w:rsidRPr="00E1285A"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  <w:t>Sabrina Beyah</w:t>
                        </w:r>
                      </w:p>
                      <w:p w14:paraId="2FD6D463" w14:textId="77777777" w:rsidR="00E1285A" w:rsidRPr="00C6416F" w:rsidRDefault="00E1285A" w:rsidP="00E1285A">
                        <w:pPr>
                          <w:rPr>
                            <w:b/>
                            <w:color w:val="595959" w:themeColor="text1" w:themeTint="A6"/>
                          </w:rPr>
                        </w:pPr>
                        <w:r w:rsidRPr="00C6416F">
                          <w:rPr>
                            <w:b/>
                            <w:color w:val="595959" w:themeColor="text1" w:themeTint="A6"/>
                          </w:rPr>
                          <w:t>Treasurer</w:t>
                        </w:r>
                      </w:p>
                      <w:p w14:paraId="5F9E9F7F" w14:textId="77777777" w:rsidR="00E1285A" w:rsidRDefault="00E1285A" w:rsidP="00E1285A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</w:p>
                      <w:p w14:paraId="6359BA8E" w14:textId="77777777" w:rsidR="00FD7057" w:rsidRDefault="00FD7057" w:rsidP="00E1285A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</w:p>
                      <w:p w14:paraId="0456B740" w14:textId="77777777" w:rsidR="00FD7057" w:rsidRPr="00E1285A" w:rsidRDefault="00FD7057" w:rsidP="00E1285A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</w:p>
                      <w:p w14:paraId="0DC0C7AD" w14:textId="77777777" w:rsidR="00C77C40" w:rsidRDefault="00C77C40" w:rsidP="00E1285A">
                        <w:pPr>
                          <w:rPr>
                            <w:b/>
                            <w:color w:val="595959" w:themeColor="text1" w:themeTint="A6"/>
                          </w:rPr>
                        </w:pPr>
                      </w:p>
                      <w:p w14:paraId="37B8FEE1" w14:textId="77777777" w:rsidR="00E1285A" w:rsidRPr="00C6416F" w:rsidRDefault="00E1285A" w:rsidP="00E1285A">
                        <w:pPr>
                          <w:rPr>
                            <w:b/>
                            <w:color w:val="595959" w:themeColor="text1" w:themeTint="A6"/>
                          </w:rPr>
                        </w:pPr>
                        <w:r w:rsidRPr="00C6416F">
                          <w:rPr>
                            <w:b/>
                            <w:color w:val="595959" w:themeColor="text1" w:themeTint="A6"/>
                          </w:rPr>
                          <w:t>Board of Trustees</w:t>
                        </w:r>
                      </w:p>
                      <w:p w14:paraId="4F16DF12" w14:textId="77777777" w:rsidR="00C41742" w:rsidRPr="00BC733E" w:rsidRDefault="00C41742" w:rsidP="00C41742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  <w:r w:rsidRPr="00BC733E"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  <w:t>Nicholas Briscuso</w:t>
                        </w:r>
                      </w:p>
                      <w:p w14:paraId="3B788D81" w14:textId="77777777" w:rsidR="00C41742" w:rsidRPr="00BC733E" w:rsidRDefault="00C41742" w:rsidP="00C41742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  <w:r w:rsidRPr="00BC733E"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  <w:t xml:space="preserve">Ellen </w:t>
                        </w:r>
                        <w:proofErr w:type="spellStart"/>
                        <w:r w:rsidRPr="00BC733E"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  <w:t>Cribbin</w:t>
                        </w:r>
                        <w:proofErr w:type="spellEnd"/>
                      </w:p>
                      <w:p w14:paraId="1AD97125" w14:textId="77777777" w:rsidR="00C41742" w:rsidRPr="00BC733E" w:rsidRDefault="00C41742" w:rsidP="00C41742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  <w:r w:rsidRPr="00BC733E"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  <w:t>Gavin Cummings</w:t>
                        </w:r>
                      </w:p>
                      <w:p w14:paraId="22D665C5" w14:textId="77777777" w:rsidR="00C41742" w:rsidRPr="00BC733E" w:rsidRDefault="00C41742" w:rsidP="00C41742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  <w:r w:rsidRPr="00BC733E"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  <w:t>Nicole Dorr</w:t>
                        </w:r>
                      </w:p>
                      <w:p w14:paraId="160AFB6E" w14:textId="77777777" w:rsidR="00C41742" w:rsidRPr="00BC733E" w:rsidRDefault="00C41742" w:rsidP="00C41742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  <w:r w:rsidRPr="00BC733E"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  <w:t>Gary Haase</w:t>
                        </w:r>
                      </w:p>
                      <w:p w14:paraId="3E5C5BAA" w14:textId="77777777" w:rsidR="00C41742" w:rsidRPr="00BC733E" w:rsidRDefault="00C41742" w:rsidP="00C41742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  <w:r w:rsidRPr="00BC733E"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  <w:t>Linval Lewis</w:t>
                        </w:r>
                      </w:p>
                      <w:p w14:paraId="78356524" w14:textId="77777777" w:rsidR="00C41742" w:rsidRPr="00BC733E" w:rsidRDefault="00C41742" w:rsidP="00C41742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  <w:r w:rsidRPr="00BC733E"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  <w:t>Katherine Quick</w:t>
                        </w:r>
                      </w:p>
                      <w:p w14:paraId="540AFC49" w14:textId="77777777" w:rsidR="00C41742" w:rsidRDefault="00C41742" w:rsidP="00C41742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  <w:r w:rsidRPr="00BC733E"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  <w:t>Lynne Taylor</w:t>
                        </w:r>
                      </w:p>
                      <w:p w14:paraId="447D577C" w14:textId="77777777" w:rsidR="00E1285A" w:rsidRDefault="00E1285A" w:rsidP="00E1285A">
                        <w:pPr>
                          <w:rPr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rect id="Rectangle 3" o:spid="_x0000_s1028" style="position:absolute;top:612;width:1905;height:81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" filled="f" stroked="f" strokeweight="1pt"/>
                <w10:wrap type="square" anchorx="page" anchory="page"/>
              </v:group>
            </w:pict>
          </mc:Fallback>
        </mc:AlternateContent>
      </w:r>
    </w:p>
    <w:sectPr w:rsidR="00FC6782" w:rsidRPr="00FD7057" w:rsidSect="00FC6782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F8DFF" w14:textId="77777777" w:rsidR="00A34C25" w:rsidRDefault="00A34C25" w:rsidP="00E1285A">
      <w:r>
        <w:separator/>
      </w:r>
    </w:p>
  </w:endnote>
  <w:endnote w:type="continuationSeparator" w:id="0">
    <w:p w14:paraId="46382AF2" w14:textId="77777777" w:rsidR="00A34C25" w:rsidRDefault="00A34C25" w:rsidP="00E128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46C87" w14:textId="77777777" w:rsidR="00A34C25" w:rsidRDefault="00A34C25" w:rsidP="00E1285A">
      <w:r>
        <w:separator/>
      </w:r>
    </w:p>
  </w:footnote>
  <w:footnote w:type="continuationSeparator" w:id="0">
    <w:p w14:paraId="68BF68D3" w14:textId="77777777" w:rsidR="00A34C25" w:rsidRDefault="00A34C25" w:rsidP="00E128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F2823" w14:textId="77777777" w:rsidR="00E1285A" w:rsidRPr="00953C5F" w:rsidRDefault="00E1285A" w:rsidP="00C6416F">
    <w:pPr>
      <w:pStyle w:val="Header"/>
      <w:jc w:val="center"/>
      <w:rPr>
        <w:rFonts w:ascii="Calibri Light" w:hAnsi="Calibri Light"/>
        <w:b/>
        <w:sz w:val="40"/>
        <w:szCs w:val="40"/>
      </w:rPr>
    </w:pPr>
    <w:r w:rsidRPr="00953C5F">
      <w:rPr>
        <w:rFonts w:ascii="Calibri Light" w:hAnsi="Calibri Light"/>
        <w:b/>
        <w:sz w:val="40"/>
        <w:szCs w:val="40"/>
      </w:rPr>
      <w:t>Probation Association of New Jersey Education Fund, Inc.</w:t>
    </w:r>
  </w:p>
  <w:p w14:paraId="1FE37446" w14:textId="77777777" w:rsidR="00E1285A" w:rsidRPr="00E1285A" w:rsidRDefault="00E1285A" w:rsidP="00C6416F">
    <w:pPr>
      <w:pStyle w:val="Header"/>
      <w:jc w:val="center"/>
    </w:pPr>
    <w:r w:rsidRPr="00E1285A">
      <w:t xml:space="preserve">2409 </w:t>
    </w:r>
    <w:proofErr w:type="spellStart"/>
    <w:r w:rsidRPr="00E1285A">
      <w:t>Paynters</w:t>
    </w:r>
    <w:proofErr w:type="spellEnd"/>
    <w:r w:rsidRPr="00E1285A">
      <w:t xml:space="preserve"> Road, Wall, NJ 08736</w:t>
    </w:r>
  </w:p>
  <w:p w14:paraId="73F065B0" w14:textId="77777777" w:rsidR="00E1285A" w:rsidRPr="00E1285A" w:rsidRDefault="00E1285A" w:rsidP="00C6416F">
    <w:pPr>
      <w:pStyle w:val="Header"/>
      <w:jc w:val="center"/>
    </w:pPr>
    <w:r w:rsidRPr="00E1285A">
      <w:t>Phone: 732-223-1799 Fax: 732-223-8363 Email: panj1@panj.org</w:t>
    </w:r>
  </w:p>
  <w:p w14:paraId="6879FCFB" w14:textId="77777777" w:rsidR="00E1285A" w:rsidRDefault="00E128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745EF"/>
    <w:multiLevelType w:val="hybridMultilevel"/>
    <w:tmpl w:val="4FBA2466"/>
    <w:lvl w:ilvl="0" w:tplc="85CC4AB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EA7F03"/>
    <w:multiLevelType w:val="hybridMultilevel"/>
    <w:tmpl w:val="6E68E6E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B085434"/>
    <w:multiLevelType w:val="hybridMultilevel"/>
    <w:tmpl w:val="8938A3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764026"/>
    <w:multiLevelType w:val="hybridMultilevel"/>
    <w:tmpl w:val="3E0A684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E5A5507"/>
    <w:multiLevelType w:val="hybridMultilevel"/>
    <w:tmpl w:val="4D1C9D2E"/>
    <w:lvl w:ilvl="0" w:tplc="85CC4AB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23B0267"/>
    <w:multiLevelType w:val="hybridMultilevel"/>
    <w:tmpl w:val="96C46362"/>
    <w:lvl w:ilvl="0" w:tplc="85CC4AB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2B5569E"/>
    <w:multiLevelType w:val="hybridMultilevel"/>
    <w:tmpl w:val="45F63AC2"/>
    <w:lvl w:ilvl="0" w:tplc="85CC4A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272212"/>
    <w:multiLevelType w:val="hybridMultilevel"/>
    <w:tmpl w:val="994C8A16"/>
    <w:lvl w:ilvl="0" w:tplc="85CC4AB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3ED64FB"/>
    <w:multiLevelType w:val="hybridMultilevel"/>
    <w:tmpl w:val="8CA292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4F429D8"/>
    <w:multiLevelType w:val="hybridMultilevel"/>
    <w:tmpl w:val="195C610A"/>
    <w:lvl w:ilvl="0" w:tplc="85CC4A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1E1082"/>
    <w:multiLevelType w:val="hybridMultilevel"/>
    <w:tmpl w:val="2A3A63E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F142443"/>
    <w:multiLevelType w:val="hybridMultilevel"/>
    <w:tmpl w:val="12A240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88017CB"/>
    <w:multiLevelType w:val="hybridMultilevel"/>
    <w:tmpl w:val="D86C4334"/>
    <w:lvl w:ilvl="0" w:tplc="85CC4AB4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1" w:tplc="3F840EC8">
      <w:numFmt w:val="bullet"/>
      <w:lvlText w:val="-"/>
      <w:lvlJc w:val="left"/>
      <w:pPr>
        <w:ind w:left="3300" w:hanging="4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4A845EFF"/>
    <w:multiLevelType w:val="hybridMultilevel"/>
    <w:tmpl w:val="2EDAE6D8"/>
    <w:lvl w:ilvl="0" w:tplc="85CC4AB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FDB3E1F"/>
    <w:multiLevelType w:val="hybridMultilevel"/>
    <w:tmpl w:val="F7B21C04"/>
    <w:lvl w:ilvl="0" w:tplc="85CC4A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947EB"/>
    <w:multiLevelType w:val="hybridMultilevel"/>
    <w:tmpl w:val="92D21660"/>
    <w:lvl w:ilvl="0" w:tplc="04090003">
      <w:start w:val="1"/>
      <w:numFmt w:val="bullet"/>
      <w:lvlText w:val="o"/>
      <w:lvlJc w:val="left"/>
      <w:pPr>
        <w:tabs>
          <w:tab w:val="num" w:pos="735"/>
        </w:tabs>
        <w:ind w:left="73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55"/>
        </w:tabs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5"/>
        </w:tabs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5"/>
        </w:tabs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5"/>
        </w:tabs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5"/>
        </w:tabs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5"/>
        </w:tabs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5"/>
        </w:tabs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5"/>
        </w:tabs>
        <w:ind w:left="6495" w:hanging="360"/>
      </w:pPr>
      <w:rPr>
        <w:rFonts w:ascii="Wingdings" w:hAnsi="Wingdings" w:hint="default"/>
      </w:rPr>
    </w:lvl>
  </w:abstractNum>
  <w:abstractNum w:abstractNumId="16" w15:restartNumberingAfterBreak="0">
    <w:nsid w:val="5B801557"/>
    <w:multiLevelType w:val="hybridMultilevel"/>
    <w:tmpl w:val="C9464150"/>
    <w:lvl w:ilvl="0" w:tplc="85CC4AB4">
      <w:numFmt w:val="bullet"/>
      <w:lvlText w:val="-"/>
      <w:lvlJc w:val="left"/>
      <w:pPr>
        <w:ind w:left="148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7" w15:restartNumberingAfterBreak="0">
    <w:nsid w:val="62C15122"/>
    <w:multiLevelType w:val="hybridMultilevel"/>
    <w:tmpl w:val="EEACC4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498687E"/>
    <w:multiLevelType w:val="hybridMultilevel"/>
    <w:tmpl w:val="5E08BBF0"/>
    <w:lvl w:ilvl="0" w:tplc="85CC4AB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38221C3"/>
    <w:multiLevelType w:val="hybridMultilevel"/>
    <w:tmpl w:val="FE70A4F4"/>
    <w:lvl w:ilvl="0" w:tplc="85CC4A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58550B"/>
    <w:multiLevelType w:val="hybridMultilevel"/>
    <w:tmpl w:val="F21246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731579524">
    <w:abstractNumId w:val="15"/>
  </w:num>
  <w:num w:numId="2" w16cid:durableId="1002707892">
    <w:abstractNumId w:val="18"/>
  </w:num>
  <w:num w:numId="3" w16cid:durableId="1439642334">
    <w:abstractNumId w:val="12"/>
  </w:num>
  <w:num w:numId="4" w16cid:durableId="40831866">
    <w:abstractNumId w:val="1"/>
  </w:num>
  <w:num w:numId="5" w16cid:durableId="1519006074">
    <w:abstractNumId w:val="10"/>
  </w:num>
  <w:num w:numId="6" w16cid:durableId="870608590">
    <w:abstractNumId w:val="2"/>
  </w:num>
  <w:num w:numId="7" w16cid:durableId="2112894270">
    <w:abstractNumId w:val="8"/>
  </w:num>
  <w:num w:numId="8" w16cid:durableId="1166239642">
    <w:abstractNumId w:val="17"/>
  </w:num>
  <w:num w:numId="9" w16cid:durableId="1398166416">
    <w:abstractNumId w:val="20"/>
  </w:num>
  <w:num w:numId="10" w16cid:durableId="1993487956">
    <w:abstractNumId w:val="11"/>
  </w:num>
  <w:num w:numId="11" w16cid:durableId="358898974">
    <w:abstractNumId w:val="16"/>
  </w:num>
  <w:num w:numId="12" w16cid:durableId="1941519886">
    <w:abstractNumId w:val="14"/>
  </w:num>
  <w:num w:numId="13" w16cid:durableId="53088063">
    <w:abstractNumId w:val="9"/>
  </w:num>
  <w:num w:numId="14" w16cid:durableId="341787340">
    <w:abstractNumId w:val="19"/>
  </w:num>
  <w:num w:numId="15" w16cid:durableId="325911071">
    <w:abstractNumId w:val="6"/>
  </w:num>
  <w:num w:numId="16" w16cid:durableId="314603317">
    <w:abstractNumId w:val="13"/>
  </w:num>
  <w:num w:numId="17" w16cid:durableId="160001776">
    <w:abstractNumId w:val="5"/>
  </w:num>
  <w:num w:numId="18" w16cid:durableId="925379145">
    <w:abstractNumId w:val="7"/>
  </w:num>
  <w:num w:numId="19" w16cid:durableId="562642285">
    <w:abstractNumId w:val="0"/>
  </w:num>
  <w:num w:numId="20" w16cid:durableId="2059432532">
    <w:abstractNumId w:val="4"/>
  </w:num>
  <w:num w:numId="21" w16cid:durableId="11202255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Njc1Mza3sLA0MzBT0lEKTi0uzszPAykwrAUAC4UqfiwAAAA="/>
  </w:docVars>
  <w:rsids>
    <w:rsidRoot w:val="00E1285A"/>
    <w:rsid w:val="000E3FF0"/>
    <w:rsid w:val="00154B6E"/>
    <w:rsid w:val="001B1352"/>
    <w:rsid w:val="001F63F3"/>
    <w:rsid w:val="0020212C"/>
    <w:rsid w:val="00657C64"/>
    <w:rsid w:val="006E47F7"/>
    <w:rsid w:val="007D047A"/>
    <w:rsid w:val="00953C5F"/>
    <w:rsid w:val="009B5799"/>
    <w:rsid w:val="00A34C25"/>
    <w:rsid w:val="00B0524C"/>
    <w:rsid w:val="00B81948"/>
    <w:rsid w:val="00B94467"/>
    <w:rsid w:val="00BE6492"/>
    <w:rsid w:val="00C41742"/>
    <w:rsid w:val="00C6416F"/>
    <w:rsid w:val="00C77C40"/>
    <w:rsid w:val="00C90180"/>
    <w:rsid w:val="00CC02B9"/>
    <w:rsid w:val="00DB057D"/>
    <w:rsid w:val="00E1285A"/>
    <w:rsid w:val="00E266B0"/>
    <w:rsid w:val="00EE6F50"/>
    <w:rsid w:val="00F1274C"/>
    <w:rsid w:val="00FC6782"/>
    <w:rsid w:val="00FD7057"/>
    <w:rsid w:val="00FE4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0B9B4"/>
  <w15:chartTrackingRefBased/>
  <w15:docId w15:val="{1C013BCA-2551-4E6C-9171-C2748ED6B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1285A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1285A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E128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285A"/>
  </w:style>
  <w:style w:type="paragraph" w:styleId="Footer">
    <w:name w:val="footer"/>
    <w:basedOn w:val="Normal"/>
    <w:link w:val="FooterChar"/>
    <w:uiPriority w:val="99"/>
    <w:unhideWhenUsed/>
    <w:rsid w:val="00E128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285A"/>
  </w:style>
  <w:style w:type="character" w:styleId="Hyperlink">
    <w:name w:val="Hyperlink"/>
    <w:basedOn w:val="DefaultParagraphFont"/>
    <w:uiPriority w:val="99"/>
    <w:unhideWhenUsed/>
    <w:rsid w:val="00E1285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28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85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C6782"/>
    <w:pPr>
      <w:ind w:left="720"/>
      <w:contextualSpacing/>
    </w:pPr>
  </w:style>
  <w:style w:type="paragraph" w:customStyle="1" w:styleId="Default">
    <w:name w:val="Default"/>
    <w:rsid w:val="00E266B0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DE2C47-3C50-4937-8CE0-BCB2BAB63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.mlynarczyk</dc:creator>
  <cp:keywords/>
  <dc:description/>
  <cp:lastModifiedBy>Nicole Dorr</cp:lastModifiedBy>
  <cp:revision>2</cp:revision>
  <cp:lastPrinted>2017-05-16T20:21:00Z</cp:lastPrinted>
  <dcterms:created xsi:type="dcterms:W3CDTF">2023-02-17T20:01:00Z</dcterms:created>
  <dcterms:modified xsi:type="dcterms:W3CDTF">2023-02-17T20:01:00Z</dcterms:modified>
</cp:coreProperties>
</file>